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5F0920E5" w:rsidR="00C06004" w:rsidRDefault="00C06004" w:rsidP="000974D6">
      <w:pPr>
        <w:suppressAutoHyphens/>
        <w:spacing w:after="0" w:line="240" w:lineRule="auto"/>
        <w:contextualSpacing/>
      </w:pPr>
    </w:p>
    <w:p w14:paraId="6634A3F8" w14:textId="35D82290" w:rsidR="00C06004" w:rsidRDefault="00B31FD6" w:rsidP="000974D6">
      <w:pPr>
        <w:suppressAutoHyphens/>
        <w:spacing w:after="0" w:line="240" w:lineRule="auto"/>
        <w:contextualSpacing/>
      </w:pPr>
      <w:r>
        <w:rPr>
          <w:noProof/>
        </w:rPr>
        <w:drawing>
          <wp:inline distT="0" distB="0" distL="0" distR="0" wp14:anchorId="3FB2C5C1" wp14:editId="6CFA5FCC">
            <wp:extent cx="5943600" cy="3136265"/>
            <wp:effectExtent l="0" t="0" r="0" b="6985"/>
            <wp:docPr id="2555247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52478" name="Picture 1" descr="A screenshot of a compute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36265"/>
                    </a:xfrm>
                    <a:prstGeom prst="rect">
                      <a:avLst/>
                    </a:prstGeom>
                  </pic:spPr>
                </pic:pic>
              </a:graphicData>
            </a:graphic>
          </wp:inline>
        </w:drawing>
      </w: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522D96F6" w14:textId="77777777" w:rsidR="00235B90" w:rsidRPr="00235B90" w:rsidRDefault="00235B90" w:rsidP="00235B90">
      <w:pPr>
        <w:suppressAutoHyphens/>
        <w:spacing w:after="0" w:line="240" w:lineRule="auto"/>
        <w:contextualSpacing/>
      </w:pPr>
      <w:r w:rsidRPr="00235B90">
        <w:t xml:space="preserve">using </w:t>
      </w:r>
      <w:proofErr w:type="gramStart"/>
      <w:r w:rsidRPr="00235B90">
        <w:t>System;</w:t>
      </w:r>
      <w:proofErr w:type="gramEnd"/>
    </w:p>
    <w:p w14:paraId="3A054504" w14:textId="77777777" w:rsidR="00235B90" w:rsidRPr="00235B90" w:rsidRDefault="00235B90" w:rsidP="00235B90">
      <w:pPr>
        <w:suppressAutoHyphens/>
        <w:spacing w:after="0" w:line="240" w:lineRule="auto"/>
        <w:contextualSpacing/>
      </w:pPr>
      <w:r w:rsidRPr="00235B90">
        <w:t xml:space="preserve">using </w:t>
      </w:r>
      <w:proofErr w:type="spellStart"/>
      <w:proofErr w:type="gramStart"/>
      <w:r w:rsidRPr="00235B90">
        <w:t>System.Collections.Generic</w:t>
      </w:r>
      <w:proofErr w:type="spellEnd"/>
      <w:proofErr w:type="gramEnd"/>
      <w:r w:rsidRPr="00235B90">
        <w:t>;</w:t>
      </w:r>
    </w:p>
    <w:p w14:paraId="773588A3" w14:textId="77777777" w:rsidR="00235B90" w:rsidRPr="00235B90" w:rsidRDefault="00235B90" w:rsidP="00235B90">
      <w:pPr>
        <w:suppressAutoHyphens/>
        <w:spacing w:after="0" w:line="240" w:lineRule="auto"/>
        <w:contextualSpacing/>
      </w:pPr>
      <w:r w:rsidRPr="00235B90">
        <w:t xml:space="preserve">using </w:t>
      </w:r>
      <w:proofErr w:type="spellStart"/>
      <w:r w:rsidRPr="00235B90">
        <w:t>System.</w:t>
      </w:r>
      <w:proofErr w:type="gramStart"/>
      <w:r w:rsidRPr="00235B90">
        <w:t>Linq</w:t>
      </w:r>
      <w:proofErr w:type="spellEnd"/>
      <w:r w:rsidRPr="00235B90">
        <w:t>;</w:t>
      </w:r>
      <w:proofErr w:type="gramEnd"/>
    </w:p>
    <w:p w14:paraId="5BC7BB6A" w14:textId="77777777" w:rsidR="00235B90" w:rsidRPr="00235B90" w:rsidRDefault="00235B90" w:rsidP="00235B90">
      <w:pPr>
        <w:suppressAutoHyphens/>
        <w:spacing w:after="0" w:line="240" w:lineRule="auto"/>
        <w:contextualSpacing/>
      </w:pPr>
      <w:r w:rsidRPr="00235B90">
        <w:t xml:space="preserve">using </w:t>
      </w:r>
      <w:proofErr w:type="spellStart"/>
      <w:r w:rsidRPr="00235B90">
        <w:t>System.</w:t>
      </w:r>
      <w:proofErr w:type="gramStart"/>
      <w:r w:rsidRPr="00235B90">
        <w:t>Text</w:t>
      </w:r>
      <w:proofErr w:type="spellEnd"/>
      <w:r w:rsidRPr="00235B90">
        <w:t>;</w:t>
      </w:r>
      <w:proofErr w:type="gramEnd"/>
    </w:p>
    <w:p w14:paraId="186DC86C" w14:textId="77777777" w:rsidR="00235B90" w:rsidRPr="00235B90" w:rsidRDefault="00235B90" w:rsidP="00235B90">
      <w:pPr>
        <w:suppressAutoHyphens/>
        <w:spacing w:after="0" w:line="240" w:lineRule="auto"/>
        <w:contextualSpacing/>
      </w:pPr>
      <w:r w:rsidRPr="00235B90">
        <w:t xml:space="preserve">using </w:t>
      </w:r>
      <w:proofErr w:type="spellStart"/>
      <w:proofErr w:type="gramStart"/>
      <w:r w:rsidRPr="00235B90">
        <w:t>System.Threading.Tasks</w:t>
      </w:r>
      <w:proofErr w:type="spellEnd"/>
      <w:proofErr w:type="gramEnd"/>
      <w:r w:rsidRPr="00235B90">
        <w:t>;</w:t>
      </w:r>
    </w:p>
    <w:p w14:paraId="46AE94D3" w14:textId="77777777" w:rsidR="00235B90" w:rsidRPr="00235B90" w:rsidRDefault="00235B90" w:rsidP="00235B90">
      <w:pPr>
        <w:suppressAutoHyphens/>
        <w:spacing w:after="0" w:line="240" w:lineRule="auto"/>
        <w:contextualSpacing/>
      </w:pPr>
    </w:p>
    <w:p w14:paraId="32904855" w14:textId="77777777" w:rsidR="00235B90" w:rsidRPr="00235B90" w:rsidRDefault="00235B90" w:rsidP="00235B90">
      <w:pPr>
        <w:suppressAutoHyphens/>
        <w:spacing w:after="0" w:line="240" w:lineRule="auto"/>
        <w:contextualSpacing/>
      </w:pPr>
      <w:r w:rsidRPr="00235B90">
        <w:t xml:space="preserve">namespace </w:t>
      </w:r>
      <w:proofErr w:type="spellStart"/>
      <w:r w:rsidRPr="00235B90">
        <w:t>CreateClassesObjs</w:t>
      </w:r>
      <w:proofErr w:type="spellEnd"/>
    </w:p>
    <w:p w14:paraId="6433AB03" w14:textId="77777777" w:rsidR="00235B90" w:rsidRPr="00235B90" w:rsidRDefault="00235B90" w:rsidP="00235B90">
      <w:pPr>
        <w:suppressAutoHyphens/>
        <w:spacing w:after="0" w:line="240" w:lineRule="auto"/>
        <w:contextualSpacing/>
      </w:pPr>
      <w:r w:rsidRPr="00235B90">
        <w:t>{</w:t>
      </w:r>
    </w:p>
    <w:p w14:paraId="2D346C88" w14:textId="77777777" w:rsidR="00235B90" w:rsidRPr="00235B90" w:rsidRDefault="00235B90" w:rsidP="00235B90">
      <w:pPr>
        <w:suppressAutoHyphens/>
        <w:spacing w:after="0" w:line="240" w:lineRule="auto"/>
        <w:contextualSpacing/>
      </w:pPr>
      <w:r w:rsidRPr="00235B90">
        <w:t xml:space="preserve">    // Travis Scott</w:t>
      </w:r>
    </w:p>
    <w:p w14:paraId="4F345A19" w14:textId="77777777" w:rsidR="00235B90" w:rsidRPr="00235B90" w:rsidRDefault="00235B90" w:rsidP="00235B90">
      <w:pPr>
        <w:suppressAutoHyphens/>
        <w:spacing w:after="0" w:line="240" w:lineRule="auto"/>
        <w:contextualSpacing/>
      </w:pPr>
      <w:r w:rsidRPr="00235B90">
        <w:t xml:space="preserve">    public class Course</w:t>
      </w:r>
    </w:p>
    <w:p w14:paraId="26714FDE" w14:textId="77777777" w:rsidR="00235B90" w:rsidRPr="00235B90" w:rsidRDefault="00235B90" w:rsidP="00235B90">
      <w:pPr>
        <w:suppressAutoHyphens/>
        <w:spacing w:after="0" w:line="240" w:lineRule="auto"/>
        <w:contextualSpacing/>
      </w:pPr>
      <w:r w:rsidRPr="00235B90">
        <w:t xml:space="preserve">    {</w:t>
      </w:r>
    </w:p>
    <w:p w14:paraId="6411C8DE" w14:textId="77777777" w:rsidR="00235B90" w:rsidRPr="00235B90" w:rsidRDefault="00235B90" w:rsidP="00235B90">
      <w:pPr>
        <w:suppressAutoHyphens/>
        <w:spacing w:after="0" w:line="240" w:lineRule="auto"/>
        <w:contextualSpacing/>
      </w:pPr>
      <w:r w:rsidRPr="00235B90">
        <w:t xml:space="preserve">        // Private field to hold the name of the course</w:t>
      </w:r>
    </w:p>
    <w:p w14:paraId="1953E8F5" w14:textId="77777777" w:rsidR="00235B90" w:rsidRPr="00235B90" w:rsidRDefault="00235B90" w:rsidP="00235B90">
      <w:pPr>
        <w:suppressAutoHyphens/>
        <w:spacing w:after="0" w:line="240" w:lineRule="auto"/>
        <w:contextualSpacing/>
      </w:pPr>
      <w:r w:rsidRPr="00235B90">
        <w:t xml:space="preserve">        private string </w:t>
      </w:r>
      <w:proofErr w:type="gramStart"/>
      <w:r w:rsidRPr="00235B90">
        <w:t>name;</w:t>
      </w:r>
      <w:proofErr w:type="gramEnd"/>
    </w:p>
    <w:p w14:paraId="431CBF98" w14:textId="77777777" w:rsidR="00235B90" w:rsidRPr="00235B90" w:rsidRDefault="00235B90" w:rsidP="00235B90">
      <w:pPr>
        <w:suppressAutoHyphens/>
        <w:spacing w:after="0" w:line="240" w:lineRule="auto"/>
        <w:contextualSpacing/>
      </w:pPr>
    </w:p>
    <w:p w14:paraId="40EEF3B9" w14:textId="77777777" w:rsidR="00235B90" w:rsidRPr="00235B90" w:rsidRDefault="00235B90" w:rsidP="00235B90">
      <w:pPr>
        <w:suppressAutoHyphens/>
        <w:spacing w:after="0" w:line="240" w:lineRule="auto"/>
        <w:contextualSpacing/>
      </w:pPr>
      <w:r w:rsidRPr="00235B90">
        <w:t xml:space="preserve">        // Method to set the name of the course</w:t>
      </w:r>
    </w:p>
    <w:p w14:paraId="2A08E151" w14:textId="77777777" w:rsidR="00235B90" w:rsidRPr="00235B90" w:rsidRDefault="00235B90" w:rsidP="00235B90">
      <w:pPr>
        <w:suppressAutoHyphens/>
        <w:spacing w:after="0" w:line="240" w:lineRule="auto"/>
        <w:contextualSpacing/>
      </w:pPr>
      <w:r w:rsidRPr="00235B90">
        <w:t xml:space="preserve">        public void </w:t>
      </w:r>
      <w:proofErr w:type="spellStart"/>
      <w:proofErr w:type="gramStart"/>
      <w:r w:rsidRPr="00235B90">
        <w:t>setName</w:t>
      </w:r>
      <w:proofErr w:type="spellEnd"/>
      <w:r w:rsidRPr="00235B90">
        <w:t>(</w:t>
      </w:r>
      <w:proofErr w:type="gramEnd"/>
      <w:r w:rsidRPr="00235B90">
        <w:t>string name)</w:t>
      </w:r>
    </w:p>
    <w:p w14:paraId="31B8A37D" w14:textId="77777777" w:rsidR="00235B90" w:rsidRPr="00235B90" w:rsidRDefault="00235B90" w:rsidP="00235B90">
      <w:pPr>
        <w:suppressAutoHyphens/>
        <w:spacing w:after="0" w:line="240" w:lineRule="auto"/>
        <w:contextualSpacing/>
      </w:pPr>
      <w:r w:rsidRPr="00235B90">
        <w:t xml:space="preserve">        {</w:t>
      </w:r>
    </w:p>
    <w:p w14:paraId="1364BBB1" w14:textId="77777777" w:rsidR="00235B90" w:rsidRPr="00235B90" w:rsidRDefault="00235B90" w:rsidP="00235B90">
      <w:pPr>
        <w:suppressAutoHyphens/>
        <w:spacing w:after="0" w:line="240" w:lineRule="auto"/>
        <w:contextualSpacing/>
      </w:pPr>
      <w:r w:rsidRPr="00235B90">
        <w:t xml:space="preserve">            this.name = </w:t>
      </w:r>
      <w:proofErr w:type="gramStart"/>
      <w:r w:rsidRPr="00235B90">
        <w:t>name;</w:t>
      </w:r>
      <w:proofErr w:type="gramEnd"/>
    </w:p>
    <w:p w14:paraId="1A814181" w14:textId="77777777" w:rsidR="00235B90" w:rsidRPr="00235B90" w:rsidRDefault="00235B90" w:rsidP="00235B90">
      <w:pPr>
        <w:suppressAutoHyphens/>
        <w:spacing w:after="0" w:line="240" w:lineRule="auto"/>
        <w:contextualSpacing/>
      </w:pPr>
      <w:r w:rsidRPr="00235B90">
        <w:t xml:space="preserve">        }</w:t>
      </w:r>
    </w:p>
    <w:p w14:paraId="6BBAC149" w14:textId="77777777" w:rsidR="00235B90" w:rsidRPr="00235B90" w:rsidRDefault="00235B90" w:rsidP="00235B90">
      <w:pPr>
        <w:suppressAutoHyphens/>
        <w:spacing w:after="0" w:line="240" w:lineRule="auto"/>
        <w:contextualSpacing/>
      </w:pPr>
    </w:p>
    <w:p w14:paraId="7695FC09" w14:textId="77777777" w:rsidR="00235B90" w:rsidRPr="00235B90" w:rsidRDefault="00235B90" w:rsidP="00235B90">
      <w:pPr>
        <w:suppressAutoHyphens/>
        <w:spacing w:after="0" w:line="240" w:lineRule="auto"/>
        <w:contextualSpacing/>
      </w:pPr>
      <w:r w:rsidRPr="00235B90">
        <w:t xml:space="preserve">        // Method to retrieve the name of the course</w:t>
      </w:r>
    </w:p>
    <w:p w14:paraId="72F2E279" w14:textId="77777777" w:rsidR="00235B90" w:rsidRPr="00235B90" w:rsidRDefault="00235B90" w:rsidP="00235B90">
      <w:pPr>
        <w:suppressAutoHyphens/>
        <w:spacing w:after="0" w:line="240" w:lineRule="auto"/>
        <w:contextualSpacing/>
      </w:pPr>
      <w:r w:rsidRPr="00235B90">
        <w:t xml:space="preserve">        public string </w:t>
      </w:r>
      <w:proofErr w:type="spellStart"/>
      <w:proofErr w:type="gramStart"/>
      <w:r w:rsidRPr="00235B90">
        <w:t>getName</w:t>
      </w:r>
      <w:proofErr w:type="spellEnd"/>
      <w:r w:rsidRPr="00235B90">
        <w:t>(</w:t>
      </w:r>
      <w:proofErr w:type="gramEnd"/>
      <w:r w:rsidRPr="00235B90">
        <w:t>)</w:t>
      </w:r>
    </w:p>
    <w:p w14:paraId="6AE729E0" w14:textId="77777777" w:rsidR="00235B90" w:rsidRPr="00235B90" w:rsidRDefault="00235B90" w:rsidP="00235B90">
      <w:pPr>
        <w:suppressAutoHyphens/>
        <w:spacing w:after="0" w:line="240" w:lineRule="auto"/>
        <w:contextualSpacing/>
      </w:pPr>
      <w:r w:rsidRPr="00235B90">
        <w:t xml:space="preserve">        {</w:t>
      </w:r>
    </w:p>
    <w:p w14:paraId="413E6232" w14:textId="77777777" w:rsidR="00235B90" w:rsidRPr="00235B90" w:rsidRDefault="00235B90" w:rsidP="00235B90">
      <w:pPr>
        <w:suppressAutoHyphens/>
        <w:spacing w:after="0" w:line="240" w:lineRule="auto"/>
        <w:contextualSpacing/>
      </w:pPr>
      <w:r w:rsidRPr="00235B90">
        <w:t xml:space="preserve">            return </w:t>
      </w:r>
      <w:proofErr w:type="gramStart"/>
      <w:r w:rsidRPr="00235B90">
        <w:t>this.name;</w:t>
      </w:r>
      <w:proofErr w:type="gramEnd"/>
    </w:p>
    <w:p w14:paraId="114A00B1" w14:textId="77777777" w:rsidR="00235B90" w:rsidRPr="00235B90" w:rsidRDefault="00235B90" w:rsidP="00235B90">
      <w:pPr>
        <w:suppressAutoHyphens/>
        <w:spacing w:after="0" w:line="240" w:lineRule="auto"/>
        <w:contextualSpacing/>
      </w:pPr>
      <w:r w:rsidRPr="00235B90">
        <w:t xml:space="preserve">        }</w:t>
      </w:r>
    </w:p>
    <w:p w14:paraId="5F0948B0" w14:textId="77777777" w:rsidR="00235B90" w:rsidRPr="00235B90" w:rsidRDefault="00235B90" w:rsidP="00235B90">
      <w:pPr>
        <w:suppressAutoHyphens/>
        <w:spacing w:after="0" w:line="240" w:lineRule="auto"/>
        <w:contextualSpacing/>
      </w:pPr>
    </w:p>
    <w:p w14:paraId="02365F3C" w14:textId="77777777" w:rsidR="00235B90" w:rsidRPr="00235B90" w:rsidRDefault="00235B90" w:rsidP="00235B90">
      <w:pPr>
        <w:suppressAutoHyphens/>
        <w:spacing w:after="0" w:line="240" w:lineRule="auto"/>
        <w:contextualSpacing/>
      </w:pPr>
      <w:r w:rsidRPr="00235B90">
        <w:t xml:space="preserve">        // Overriding the </w:t>
      </w:r>
      <w:proofErr w:type="spellStart"/>
      <w:proofErr w:type="gramStart"/>
      <w:r w:rsidRPr="00235B90">
        <w:t>ToString</w:t>
      </w:r>
      <w:proofErr w:type="spellEnd"/>
      <w:r w:rsidRPr="00235B90">
        <w:t>(</w:t>
      </w:r>
      <w:proofErr w:type="gramEnd"/>
      <w:r w:rsidRPr="00235B90">
        <w:t>) method to return the name of the course</w:t>
      </w:r>
    </w:p>
    <w:p w14:paraId="7AF0255C" w14:textId="77777777" w:rsidR="00235B90" w:rsidRPr="00235B90" w:rsidRDefault="00235B90" w:rsidP="00235B90">
      <w:pPr>
        <w:suppressAutoHyphens/>
        <w:spacing w:after="0" w:line="240" w:lineRule="auto"/>
        <w:contextualSpacing/>
      </w:pPr>
      <w:r w:rsidRPr="00235B90">
        <w:t xml:space="preserve">        public override string </w:t>
      </w:r>
      <w:proofErr w:type="spellStart"/>
      <w:proofErr w:type="gramStart"/>
      <w:r w:rsidRPr="00235B90">
        <w:t>ToString</w:t>
      </w:r>
      <w:proofErr w:type="spellEnd"/>
      <w:r w:rsidRPr="00235B90">
        <w:t>(</w:t>
      </w:r>
      <w:proofErr w:type="gramEnd"/>
      <w:r w:rsidRPr="00235B90">
        <w:t>)</w:t>
      </w:r>
    </w:p>
    <w:p w14:paraId="69D62CD6" w14:textId="77777777" w:rsidR="00235B90" w:rsidRPr="00235B90" w:rsidRDefault="00235B90" w:rsidP="00235B90">
      <w:pPr>
        <w:suppressAutoHyphens/>
        <w:spacing w:after="0" w:line="240" w:lineRule="auto"/>
        <w:contextualSpacing/>
      </w:pPr>
      <w:r w:rsidRPr="00235B90">
        <w:t xml:space="preserve">        {</w:t>
      </w:r>
    </w:p>
    <w:p w14:paraId="58830C98" w14:textId="77777777" w:rsidR="00235B90" w:rsidRPr="00235B90" w:rsidRDefault="00235B90" w:rsidP="00235B90">
      <w:pPr>
        <w:suppressAutoHyphens/>
        <w:spacing w:after="0" w:line="240" w:lineRule="auto"/>
        <w:contextualSpacing/>
      </w:pPr>
      <w:r w:rsidRPr="00235B90">
        <w:t xml:space="preserve">            // this method should return the name field</w:t>
      </w:r>
    </w:p>
    <w:p w14:paraId="368710EA" w14:textId="77777777" w:rsidR="00235B90" w:rsidRPr="00235B90" w:rsidRDefault="00235B90" w:rsidP="00235B90">
      <w:pPr>
        <w:suppressAutoHyphens/>
        <w:spacing w:after="0" w:line="240" w:lineRule="auto"/>
        <w:contextualSpacing/>
      </w:pPr>
      <w:r w:rsidRPr="00235B90">
        <w:t xml:space="preserve">            return </w:t>
      </w:r>
      <w:proofErr w:type="gramStart"/>
      <w:r w:rsidRPr="00235B90">
        <w:t>this.name;</w:t>
      </w:r>
      <w:proofErr w:type="gramEnd"/>
    </w:p>
    <w:p w14:paraId="76A0B7D9" w14:textId="77777777" w:rsidR="00235B90" w:rsidRPr="00235B90" w:rsidRDefault="00235B90" w:rsidP="00235B90">
      <w:pPr>
        <w:suppressAutoHyphens/>
        <w:spacing w:after="0" w:line="240" w:lineRule="auto"/>
        <w:contextualSpacing/>
      </w:pPr>
      <w:r w:rsidRPr="00235B90">
        <w:t xml:space="preserve">        }</w:t>
      </w:r>
    </w:p>
    <w:p w14:paraId="0EB9EDAE" w14:textId="77777777" w:rsidR="00235B90" w:rsidRPr="00235B90" w:rsidRDefault="00235B90" w:rsidP="00235B90">
      <w:pPr>
        <w:suppressAutoHyphens/>
        <w:spacing w:after="0" w:line="240" w:lineRule="auto"/>
        <w:contextualSpacing/>
      </w:pPr>
      <w:r w:rsidRPr="00235B90">
        <w:t xml:space="preserve">    }</w:t>
      </w:r>
    </w:p>
    <w:p w14:paraId="7A00BDFA" w14:textId="0DDFEAC8" w:rsidR="00C06004" w:rsidRDefault="00235B90" w:rsidP="00235B90">
      <w:pPr>
        <w:suppressAutoHyphens/>
        <w:spacing w:after="0" w:line="240" w:lineRule="auto"/>
        <w:contextualSpacing/>
      </w:pPr>
      <w:r w:rsidRPr="00235B90">
        <w:t>}</w:t>
      </w: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7A52059B" w14:textId="0E5C705E" w:rsidR="00C06004" w:rsidRDefault="00235B90" w:rsidP="000974D6">
      <w:pPr>
        <w:suppressAutoHyphens/>
        <w:spacing w:after="0" w:line="240" w:lineRule="auto"/>
        <w:contextualSpacing/>
      </w:pPr>
      <w:r w:rsidRPr="00235B90">
        <w:t>The task required the creation of a Course class in C# to be integrated into an existing application. The primary goal was to allow the program to manage and display course names through instances of this class. The process began with identifying the necessary components for the Course class based on the requirements provided. I designed the class with a private string field to hold the course name, ensuring encapsulation. Next, I implemented a method to set the course name (</w:t>
      </w:r>
      <w:proofErr w:type="spellStart"/>
      <w:r w:rsidRPr="00235B90">
        <w:t>setName</w:t>
      </w:r>
      <w:proofErr w:type="spellEnd"/>
      <w:r w:rsidRPr="00235B90">
        <w:t>) and another to retrieve it (</w:t>
      </w:r>
      <w:proofErr w:type="spellStart"/>
      <w:r w:rsidRPr="00235B90">
        <w:t>getName</w:t>
      </w:r>
      <w:proofErr w:type="spellEnd"/>
      <w:r w:rsidRPr="00235B90">
        <w:t xml:space="preserve">). These methods allow the rest of the application to interact with the Course object. To ensure that the course name would be displayed correctly in the UI elements like </w:t>
      </w:r>
      <w:proofErr w:type="spellStart"/>
      <w:r w:rsidRPr="00235B90">
        <w:t>ComboBox</w:t>
      </w:r>
      <w:proofErr w:type="spellEnd"/>
      <w:r w:rsidRPr="00235B90">
        <w:t xml:space="preserve"> and </w:t>
      </w:r>
      <w:proofErr w:type="spellStart"/>
      <w:r w:rsidRPr="00235B90">
        <w:t>ListBox</w:t>
      </w:r>
      <w:proofErr w:type="spellEnd"/>
      <w:r w:rsidRPr="00235B90">
        <w:t xml:space="preserve">, I overrode the </w:t>
      </w:r>
      <w:proofErr w:type="spellStart"/>
      <w:proofErr w:type="gramStart"/>
      <w:r w:rsidRPr="00235B90">
        <w:t>ToString</w:t>
      </w:r>
      <w:proofErr w:type="spellEnd"/>
      <w:r w:rsidRPr="00235B90">
        <w:t>(</w:t>
      </w:r>
      <w:proofErr w:type="gramEnd"/>
      <w:r w:rsidRPr="00235B90">
        <w:t xml:space="preserve">) method to return the course name. This design ensures that when a </w:t>
      </w:r>
      <w:r w:rsidRPr="00235B90">
        <w:lastRenderedPageBreak/>
        <w:t>Course object is selected or added to the UI, the correct course name is shown, meeting the application's functional requirements. This approach ensures a clear and logical flow from object creation to display within the application.</w:t>
      </w:r>
      <w:r>
        <w:br/>
      </w: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591F809B" w:rsidR="006F24F6" w:rsidRPr="00E2770B" w:rsidRDefault="0057289D" w:rsidP="0057289D">
      <w:pPr>
        <w:suppressAutoHyphens/>
        <w:spacing w:after="0" w:line="240" w:lineRule="auto"/>
        <w:ind w:left="720"/>
        <w:contextualSpacing/>
      </w:pPr>
      <w:r w:rsidRPr="0057289D">
        <w:t>Through this activity, I gained valuable experience in designing and implementing a class in C#, reinforcing my understanding of object-oriented programming principles such as encapsulation and method overriding. I learned how to effectively integrate a custom class within a WPF application, allowing the class to interact seamlessly with UI elements. This task highlighted the importance of designing methods that not only manage internal data but also present that data appropriately when interfacing with other components of an application. Overall, this experience deepened my understanding of how to structure code to create flexible, maintainable, and user-friendly software.</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3F0429" w14:textId="77777777" w:rsidR="00873044" w:rsidRDefault="00873044" w:rsidP="00C06004">
      <w:pPr>
        <w:spacing w:after="0" w:line="240" w:lineRule="auto"/>
      </w:pPr>
      <w:r>
        <w:separator/>
      </w:r>
    </w:p>
  </w:endnote>
  <w:endnote w:type="continuationSeparator" w:id="0">
    <w:p w14:paraId="57E908AC" w14:textId="77777777" w:rsidR="00873044" w:rsidRDefault="00873044"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1155CC" w14:textId="77777777" w:rsidR="00873044" w:rsidRDefault="00873044" w:rsidP="00C06004">
      <w:pPr>
        <w:spacing w:after="0" w:line="240" w:lineRule="auto"/>
      </w:pPr>
      <w:r>
        <w:separator/>
      </w:r>
    </w:p>
  </w:footnote>
  <w:footnote w:type="continuationSeparator" w:id="0">
    <w:p w14:paraId="10160DDD" w14:textId="77777777" w:rsidR="00873044" w:rsidRDefault="00873044"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211409"/>
    <w:rsid w:val="002327D3"/>
    <w:rsid w:val="00235B90"/>
    <w:rsid w:val="00281701"/>
    <w:rsid w:val="00292B6B"/>
    <w:rsid w:val="002E62BB"/>
    <w:rsid w:val="00301D51"/>
    <w:rsid w:val="00320AAD"/>
    <w:rsid w:val="00330987"/>
    <w:rsid w:val="00384BE3"/>
    <w:rsid w:val="00444BA3"/>
    <w:rsid w:val="00447A23"/>
    <w:rsid w:val="00477FB9"/>
    <w:rsid w:val="0057289D"/>
    <w:rsid w:val="0059330A"/>
    <w:rsid w:val="005B5A1D"/>
    <w:rsid w:val="006F24F6"/>
    <w:rsid w:val="007705F1"/>
    <w:rsid w:val="007E2030"/>
    <w:rsid w:val="007F5253"/>
    <w:rsid w:val="00873044"/>
    <w:rsid w:val="00893221"/>
    <w:rsid w:val="008B2802"/>
    <w:rsid w:val="008D43D3"/>
    <w:rsid w:val="008F3A6C"/>
    <w:rsid w:val="009138AB"/>
    <w:rsid w:val="00992D62"/>
    <w:rsid w:val="00997748"/>
    <w:rsid w:val="009B0E93"/>
    <w:rsid w:val="009B60B4"/>
    <w:rsid w:val="00A44701"/>
    <w:rsid w:val="00A61B16"/>
    <w:rsid w:val="00AC142D"/>
    <w:rsid w:val="00B31FD6"/>
    <w:rsid w:val="00B3214D"/>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Travis Scott</cp:lastModifiedBy>
  <cp:revision>2</cp:revision>
  <dcterms:created xsi:type="dcterms:W3CDTF">2025-02-15T04:05:00Z</dcterms:created>
  <dcterms:modified xsi:type="dcterms:W3CDTF">2025-02-15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